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2.png" ContentType="image/png"/>
  <Override PartName="/word/media/rId49.png" ContentType="image/png"/>
  <Override PartName="/word/media/rId37.png" ContentType="image/png"/>
  <Override PartName="/word/media/rId4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3-25</w:t>
      </w:r>
    </w:p>
    <w:p>
      <w:pPr>
        <w:pStyle w:val="Heading1"/>
      </w:pPr>
      <w:bookmarkStart w:id="20" w:name="osfa-org-chart"/>
      <w:r>
        <w:t xml:space="preserve">OSFA Org Chart</w:t>
      </w:r>
      <w:bookmarkEnd w:id="20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pPr>
        <w:pStyle w:val="Heading1"/>
      </w:pPr>
      <w:bookmarkStart w:id="22" w:name="intro"/>
      <w:r>
        <w:t xml:space="preserve">01. Student Financial Aid Summary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1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??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2: Here is a nice figure!" title="" id="1" name="Picture"/>
            <a:graphic>
              <a:graphicData uri="http://schemas.openxmlformats.org/drawingml/2006/picture">
                <pic:pic>
                  <pic:nvPicPr>
                    <pic:cNvPr descr="01-Student-Financial-Aid-Summary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2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Here is a nice table!</w:t>
      </w:r>
    </w:p>
    <w:tbl>
      <w:tblPr>
        <w:tblStyle w:val="Table"/>
        <w:tblW w:type="pct" w:w="0.0"/>
        <w:tblLook w:firstRow="1"/>
        <w:tblCaption w:val="Table 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coa"/>
      <w:r>
        <w:t xml:space="preserve">COA</w:t>
      </w:r>
      <w:bookmarkEnd w:id="24"/>
    </w:p>
    <w:p>
      <w:pPr>
        <w:pStyle w:val="Heading2"/>
      </w:pPr>
      <w:bookmarkStart w:id="25" w:name="coa-tables"/>
      <w:r>
        <w:t xml:space="preserve">COA Tables</w:t>
      </w:r>
      <w:bookmarkEnd w:id="25"/>
    </w:p>
    <w:p>
      <w:pPr>
        <w:pStyle w:val="Heading3"/>
      </w:pPr>
      <w:bookmarkStart w:id="26" w:name="example-one---flextable"/>
      <w:r>
        <w:t xml:space="preserve">Example one - flextable</w:t>
      </w:r>
      <w:bookmarkEnd w:id="2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3"/>
      </w:pPr>
      <w:bookmarkStart w:id="27" w:name="example-two---gt"/>
      <w:r>
        <w:t xml:space="preserve">Example two - gt</w:t>
      </w:r>
      <w:bookmarkEnd w:id="27"/>
    </w:p>
    <w:p>
      <w:pPr>
        <w:pStyle w:val="Heading3"/>
      </w:pPr>
      <w:bookmarkStart w:id="28" w:name="example-three---kable"/>
      <w:r>
        <w:t xml:space="preserve">Example three - kable</w:t>
      </w:r>
      <w:bookmarkEnd w:id="28"/>
    </w:p>
    <w:p>
      <w:pPr>
        <w:pStyle w:val="Heading3"/>
      </w:pPr>
      <w:bookmarkStart w:id="29" w:name="example-four---xtable"/>
      <w:r>
        <w:t xml:space="preserve">Example four - xtable</w:t>
      </w:r>
      <w:bookmarkEnd w:id="29"/>
    </w:p>
    <w:p>
      <w:pPr>
        <w:pStyle w:val="Heading2"/>
      </w:pPr>
      <w:bookmarkStart w:id="30" w:name="coa-charts"/>
      <w:r>
        <w:t xml:space="preserve">COA Charts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2-coa-res)coa-res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2-coa-res)coa-re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3-coa-non)coa-grad-non-pie" title="" id="1" name="Picture"/>
            <a:graphic>
              <a:graphicData uri="http://schemas.openxmlformats.org/drawingml/2006/picture">
                <pic:pic>
                  <pic:nvPicPr>
                    <pic:cNvPr descr="02-COA_files/figure-docx/2.2.3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3-coa-non)coa-grad-non-pi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(#fig:2.2.4-coa-non)coa-grad-non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4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(#fig:2.2.5-coa-res)coa-grad-res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5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financial-aid-awarded"/>
      <w:r>
        <w:t xml:space="preserve">Financial Aid Awarde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3"/>
      </w:pPr>
      <w:bookmarkStart w:id="38" w:name="average-award-per-recipient"/>
      <w:r>
        <w:t xml:space="preserve">Average Award Per Recipient</w:t>
      </w:r>
      <w:bookmarkEnd w:id="38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3.1.1-coa-flextable)flextable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coa-flext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3.1.1-coa-flextable)flextable</w:t>
      </w:r>
    </w:p>
    <w:p>
      <w:pPr>
        <w:pStyle w:val="Heading3"/>
      </w:pPr>
      <w:bookmarkStart w:id="40" w:name="average-award-per-recipient-1"/>
      <w:r>
        <w:t xml:space="preserve">Average Award Per Recipient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c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returns-by-ma-type2"/>
      <w:r>
        <w:t xml:space="preserve">Returns by MA Type2</w:t>
      </w:r>
      <w:bookmarkEnd w:id="43"/>
    </w:p>
    <w:p>
      <w:pPr>
        <w:pStyle w:val="SourceCode"/>
      </w:pPr>
      <w:r>
        <w:rPr>
          <w:rStyle w:val="VerbatimChar"/>
        </w:rPr>
        <w:t xml:space="preserve">## No trace type specified:</w:t>
      </w:r>
      <w:r>
        <w:br/>
      </w:r>
      <w:r>
        <w:rPr>
          <w:rStyle w:val="VerbatimChar"/>
        </w:rPr>
        <w:t xml:space="preserve">##   Based on info supplied, a 'bar' trace seems appropriate.</w:t>
      </w:r>
      <w:r>
        <w:br/>
      </w:r>
      <w:r>
        <w:rPr>
          <w:rStyle w:val="VerbatimChar"/>
        </w:rPr>
        <w:t xml:space="preserve">##   Read more about this trace type -&gt; https://plot.ly/r/reference/#bar</w:t>
      </w:r>
      <w:r>
        <w:br/>
      </w:r>
      <w:r>
        <w:rPr>
          <w:rStyle w:val="VerbatimChar"/>
        </w:rPr>
        <w:t xml:space="preserve">## No trace type specified:</w:t>
      </w:r>
      <w:r>
        <w:br/>
      </w:r>
      <w:r>
        <w:rPr>
          <w:rStyle w:val="VerbatimChar"/>
        </w:rPr>
        <w:t xml:space="preserve">##   Based on info supplied, a 'bar' trace seems appropriate.</w:t>
      </w:r>
      <w:r>
        <w:br/>
      </w:r>
      <w:r>
        <w:rPr>
          <w:rStyle w:val="VerbatimChar"/>
        </w:rPr>
        <w:t xml:space="preserve">##   Read more about this trace type -&gt; https://plot.ly/r/reference/#bar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b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types-and-sources-of-aid"/>
      <w:r>
        <w:t xml:space="preserve">Types and Sources of Aid</w:t>
      </w:r>
      <w:bookmarkEnd w:id="4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l_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ct_u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ct_stud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3183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1670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998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7867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481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8865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41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5497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8937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0623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8230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283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133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318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628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43513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1735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1478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00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00000</w:t>
            </w:r>
          </w:p>
        </w:tc>
      </w:tr>
    </w:tbl>
    <w:p>
      <w:pPr>
        <w:pStyle w:val="Heading2"/>
      </w:pPr>
      <w:bookmarkStart w:id="46" w:name="readrds"/>
      <w:r>
        <w:t xml:space="preserve">ReadRDS</w:t>
      </w:r>
      <w:bookmarkEnd w:id="4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plot_ly"/>
      <w:r>
        <w:t xml:space="preserve">Plot_ly</w:t>
      </w:r>
      <w:bookmarkEnd w:id="48"/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Types-and-Sources-of-Aid_files/figure-docx/4.2.2-viz-pi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X68a479cd7d7620e3a6207388afaa05a9fec3b49"/>
      <w:r>
        <w:t xml:space="preserve">Academic Year Student Financial Aid Awards by Type</w:t>
      </w:r>
      <w:bookmarkEnd w:id="50"/>
    </w:p>
    <w:p>
      <w:pPr>
        <w:pStyle w:val="FirstParagraph"/>
      </w:pPr>
      <w:r>
        <w:t xml:space="preserve">We have finished a nice book.</w:t>
      </w:r>
    </w:p>
    <w:bookmarkStart w:id="55" w:name="refs"/>
    <w:bookmarkStart w:id="52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51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52"/>
    <w:bookmarkStart w:id="54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hyperlink" Id="rId51" Target="http://yihui.name/knitr/" TargetMode="External" /><Relationship Type="http://schemas.openxmlformats.org/officeDocument/2006/relationships/hyperlink" Id="rId53" Target="https://CRAN.R-project.org/package=boo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yihui.name/knitr/" TargetMode="External" /><Relationship Type="http://schemas.openxmlformats.org/officeDocument/2006/relationships/hyperlink" Id="rId53" Target="https://CRAN.R-project.org/package=boo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3-25T19:40:00Z</dcterms:created>
  <dcterms:modified xsi:type="dcterms:W3CDTF">2020-03-25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3-25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